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1E4E" w:rsidRDefault="00AC1E4E" w:rsidP="00AC1E4E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97C7F">
        <w:rPr>
          <w:rFonts w:ascii="Times New Roman" w:hAnsi="Times New Roman" w:cs="Times New Roman"/>
          <w:b/>
          <w:sz w:val="28"/>
          <w:szCs w:val="28"/>
        </w:rPr>
        <w:t xml:space="preserve">ИННОВАЦИОННЫЕ ТЕХНОЛОГИИ В ВОКАЛЬНОМ ИСКУССТВЕ КАК </w:t>
      </w:r>
      <w:r>
        <w:rPr>
          <w:rFonts w:ascii="Times New Roman" w:hAnsi="Times New Roman" w:cs="Times New Roman"/>
          <w:b/>
          <w:sz w:val="28"/>
          <w:szCs w:val="28"/>
        </w:rPr>
        <w:t>СРЕДСТВО</w:t>
      </w:r>
      <w:r w:rsidRPr="00397C7F">
        <w:rPr>
          <w:rFonts w:ascii="Times New Roman" w:hAnsi="Times New Roman" w:cs="Times New Roman"/>
          <w:b/>
          <w:sz w:val="28"/>
          <w:szCs w:val="28"/>
        </w:rPr>
        <w:t xml:space="preserve"> РА</w:t>
      </w:r>
      <w:r>
        <w:rPr>
          <w:rFonts w:ascii="Times New Roman" w:hAnsi="Times New Roman" w:cs="Times New Roman"/>
          <w:b/>
          <w:sz w:val="28"/>
          <w:szCs w:val="28"/>
        </w:rPr>
        <w:t xml:space="preserve">ЗВИТИЯ МУЗЫКАЛЬНЫХ СПОСОБНОСТЕЙ </w:t>
      </w:r>
    </w:p>
    <w:p w:rsidR="00A713DB" w:rsidRDefault="00AC1E4E" w:rsidP="00AC1E4E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 ДЕТЕЙ</w:t>
      </w:r>
    </w:p>
    <w:p w:rsidR="00AC1E4E" w:rsidRPr="00397C7F" w:rsidRDefault="00AC1E4E" w:rsidP="00AC1E4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C1E4E" w:rsidRDefault="00015252" w:rsidP="00AC1E4E">
      <w:pPr>
        <w:spacing w:after="0" w:line="276" w:lineRule="auto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</w:rPr>
      </w:pPr>
      <w:r w:rsidRPr="00AC1E4E">
        <w:rPr>
          <w:rFonts w:ascii="Times New Roman" w:hAnsi="Times New Roman" w:cs="Times New Roman"/>
          <w:b/>
          <w:i/>
          <w:sz w:val="28"/>
          <w:szCs w:val="28"/>
        </w:rPr>
        <w:t>Гумарова Гульназ Асхабетдиновна</w:t>
      </w:r>
      <w:r w:rsidR="00AC1E4E">
        <w:rPr>
          <w:rFonts w:ascii="Times New Roman" w:hAnsi="Times New Roman" w:cs="Times New Roman"/>
          <w:i/>
          <w:sz w:val="28"/>
          <w:szCs w:val="28"/>
        </w:rPr>
        <w:t xml:space="preserve">, </w:t>
      </w:r>
      <w:r w:rsidR="00AC1E4E" w:rsidRPr="00AC1E4E">
        <w:rPr>
          <w:rFonts w:ascii="Times New Roman" w:hAnsi="Times New Roman" w:cs="Times New Roman"/>
          <w:sz w:val="28"/>
          <w:szCs w:val="28"/>
        </w:rPr>
        <w:t>п</w:t>
      </w:r>
      <w:r w:rsidRPr="00AC1E4E">
        <w:rPr>
          <w:rFonts w:ascii="Times New Roman" w:hAnsi="Times New Roman" w:cs="Times New Roman"/>
          <w:sz w:val="28"/>
          <w:szCs w:val="28"/>
        </w:rPr>
        <w:t xml:space="preserve">едагог дополнительного образования высшей категории </w:t>
      </w:r>
    </w:p>
    <w:p w:rsidR="00015252" w:rsidRDefault="00AC1E4E" w:rsidP="00AC1E4E">
      <w:pPr>
        <w:spacing w:line="276" w:lineRule="auto"/>
        <w:ind w:firstLine="709"/>
        <w:contextualSpacing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«Центр</w:t>
      </w:r>
      <w:r w:rsidR="00015252" w:rsidRPr="00AC1E4E">
        <w:rPr>
          <w:rFonts w:ascii="Times New Roman" w:hAnsi="Times New Roman" w:cs="Times New Roman"/>
          <w:i/>
          <w:sz w:val="28"/>
          <w:szCs w:val="28"/>
        </w:rPr>
        <w:t xml:space="preserve"> детского творчества Ново-Савиновского района» г. Казань</w:t>
      </w:r>
    </w:p>
    <w:p w:rsidR="00AC1E4E" w:rsidRPr="00AC1E4E" w:rsidRDefault="00AC1E4E" w:rsidP="00AC1E4E">
      <w:pPr>
        <w:spacing w:line="276" w:lineRule="auto"/>
        <w:contextualSpacing/>
        <w:jc w:val="center"/>
        <w:rPr>
          <w:rFonts w:ascii="Times New Roman" w:hAnsi="Times New Roman" w:cs="Times New Roman"/>
          <w:sz w:val="28"/>
          <w:szCs w:val="28"/>
        </w:rPr>
      </w:pPr>
    </w:p>
    <w:p w:rsidR="00E26BA8" w:rsidRPr="00397C7F" w:rsidRDefault="00E26BA8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C1E4E">
        <w:rPr>
          <w:rFonts w:ascii="Times New Roman" w:hAnsi="Times New Roman" w:cs="Times New Roman"/>
          <w:i/>
          <w:sz w:val="28"/>
          <w:szCs w:val="28"/>
        </w:rPr>
        <w:t>Аннотация</w:t>
      </w:r>
      <w:r w:rsidR="00AC1E4E" w:rsidRPr="00AC1E4E">
        <w:rPr>
          <w:rFonts w:ascii="Times New Roman" w:hAnsi="Times New Roman" w:cs="Times New Roman"/>
          <w:i/>
          <w:sz w:val="28"/>
          <w:szCs w:val="28"/>
        </w:rPr>
        <w:t>.</w:t>
      </w:r>
      <w:r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8E77E4" w:rsidRPr="00397C7F">
        <w:rPr>
          <w:rFonts w:ascii="Times New Roman" w:hAnsi="Times New Roman" w:cs="Times New Roman"/>
          <w:sz w:val="28"/>
          <w:szCs w:val="28"/>
        </w:rPr>
        <w:t>Данная статья посвящена проблеме развития музыкальных способностей детей посредством применения р</w:t>
      </w:r>
      <w:bookmarkStart w:id="0" w:name="_GoBack"/>
      <w:bookmarkEnd w:id="0"/>
      <w:r w:rsidR="008E77E4" w:rsidRPr="00397C7F">
        <w:rPr>
          <w:rFonts w:ascii="Times New Roman" w:hAnsi="Times New Roman" w:cs="Times New Roman"/>
          <w:sz w:val="28"/>
          <w:szCs w:val="28"/>
        </w:rPr>
        <w:t>азличных инновац</w:t>
      </w:r>
      <w:r w:rsidR="00456174" w:rsidRPr="00397C7F">
        <w:rPr>
          <w:rFonts w:ascii="Times New Roman" w:hAnsi="Times New Roman" w:cs="Times New Roman"/>
          <w:sz w:val="28"/>
          <w:szCs w:val="28"/>
        </w:rPr>
        <w:t>ионных технологий в преподавание</w:t>
      </w:r>
      <w:r w:rsidR="008E77E4" w:rsidRPr="00397C7F">
        <w:rPr>
          <w:rFonts w:ascii="Times New Roman" w:hAnsi="Times New Roman" w:cs="Times New Roman"/>
          <w:sz w:val="28"/>
          <w:szCs w:val="28"/>
        </w:rPr>
        <w:t xml:space="preserve"> вокального искусства.  </w:t>
      </w:r>
    </w:p>
    <w:p w:rsidR="00E26BA8" w:rsidRPr="00397C7F" w:rsidRDefault="00BC1CB8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C1E4E">
        <w:rPr>
          <w:rFonts w:ascii="Times New Roman" w:hAnsi="Times New Roman" w:cs="Times New Roman"/>
          <w:i/>
          <w:sz w:val="28"/>
          <w:szCs w:val="28"/>
        </w:rPr>
        <w:t>Ключевые слова:</w:t>
      </w:r>
      <w:r w:rsidRPr="00397C7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м</w:t>
      </w:r>
      <w:r w:rsidR="008E77E4" w:rsidRPr="00397C7F">
        <w:rPr>
          <w:rFonts w:ascii="Times New Roman" w:hAnsi="Times New Roman" w:cs="Times New Roman"/>
          <w:sz w:val="28"/>
          <w:szCs w:val="28"/>
        </w:rPr>
        <w:t>узыкальные способности, вокальное искус</w:t>
      </w:r>
      <w:r w:rsidR="0042460F">
        <w:rPr>
          <w:rFonts w:ascii="Times New Roman" w:hAnsi="Times New Roman" w:cs="Times New Roman"/>
          <w:sz w:val="28"/>
          <w:szCs w:val="28"/>
        </w:rPr>
        <w:t>ство, инновационные технологии</w:t>
      </w:r>
      <w:r w:rsidR="008E77E4" w:rsidRPr="00397C7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2E354A" w:rsidRPr="00397C7F" w:rsidRDefault="00541889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Создание качественного фундамента будущей личности ребенка является важнейшим фактором успешности дальнейшего развития и обучения. </w:t>
      </w:r>
      <w:r w:rsidR="00364BEE" w:rsidRPr="00397C7F">
        <w:rPr>
          <w:rFonts w:ascii="Times New Roman" w:hAnsi="Times New Roman" w:cs="Times New Roman"/>
          <w:sz w:val="28"/>
          <w:szCs w:val="28"/>
        </w:rPr>
        <w:t>Развитие</w:t>
      </w:r>
      <w:r w:rsidRPr="00397C7F">
        <w:rPr>
          <w:rFonts w:ascii="Times New Roman" w:hAnsi="Times New Roman" w:cs="Times New Roman"/>
          <w:sz w:val="28"/>
          <w:szCs w:val="28"/>
        </w:rPr>
        <w:t xml:space="preserve"> м</w:t>
      </w:r>
      <w:r w:rsidR="00C46AE9" w:rsidRPr="00397C7F">
        <w:rPr>
          <w:rFonts w:ascii="Times New Roman" w:hAnsi="Times New Roman" w:cs="Times New Roman"/>
          <w:sz w:val="28"/>
          <w:szCs w:val="28"/>
        </w:rPr>
        <w:t>узыкаль</w:t>
      </w:r>
      <w:r w:rsidR="005749A4" w:rsidRPr="00397C7F">
        <w:rPr>
          <w:rFonts w:ascii="Times New Roman" w:hAnsi="Times New Roman" w:cs="Times New Roman"/>
          <w:sz w:val="28"/>
          <w:szCs w:val="28"/>
        </w:rPr>
        <w:t xml:space="preserve">ных способностей, </w:t>
      </w:r>
      <w:r w:rsidRPr="00397C7F">
        <w:rPr>
          <w:rFonts w:ascii="Times New Roman" w:hAnsi="Times New Roman" w:cs="Times New Roman"/>
          <w:sz w:val="28"/>
          <w:szCs w:val="28"/>
        </w:rPr>
        <w:t>воспитание</w:t>
      </w:r>
      <w:r w:rsidR="005749A4" w:rsidRPr="00397C7F">
        <w:rPr>
          <w:rFonts w:ascii="Times New Roman" w:hAnsi="Times New Roman" w:cs="Times New Roman"/>
          <w:sz w:val="28"/>
          <w:szCs w:val="28"/>
        </w:rPr>
        <w:t xml:space="preserve"> у детей</w:t>
      </w:r>
      <w:r w:rsidRPr="00397C7F">
        <w:rPr>
          <w:rFonts w:ascii="Times New Roman" w:hAnsi="Times New Roman" w:cs="Times New Roman"/>
          <w:sz w:val="28"/>
          <w:szCs w:val="28"/>
        </w:rPr>
        <w:t xml:space="preserve"> любви к музыке</w:t>
      </w:r>
      <w:r w:rsidR="005749A4" w:rsidRPr="00397C7F">
        <w:rPr>
          <w:rFonts w:ascii="Times New Roman" w:hAnsi="Times New Roman" w:cs="Times New Roman"/>
          <w:sz w:val="28"/>
          <w:szCs w:val="28"/>
        </w:rPr>
        <w:t>,</w:t>
      </w:r>
      <w:r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5749A4" w:rsidRPr="00397C7F">
        <w:rPr>
          <w:rFonts w:ascii="Times New Roman" w:hAnsi="Times New Roman" w:cs="Times New Roman"/>
          <w:sz w:val="28"/>
          <w:szCs w:val="28"/>
        </w:rPr>
        <w:t>в настоящее время, становится одним из главных условий приобщения их к подлинным художественным ценно</w:t>
      </w:r>
      <w:r w:rsidR="00E90994" w:rsidRPr="00397C7F">
        <w:rPr>
          <w:rFonts w:ascii="Times New Roman" w:hAnsi="Times New Roman" w:cs="Times New Roman"/>
          <w:sz w:val="28"/>
          <w:szCs w:val="28"/>
        </w:rPr>
        <w:t>с</w:t>
      </w:r>
      <w:r w:rsidR="005749A4" w:rsidRPr="00397C7F">
        <w:rPr>
          <w:rFonts w:ascii="Times New Roman" w:hAnsi="Times New Roman" w:cs="Times New Roman"/>
          <w:sz w:val="28"/>
          <w:szCs w:val="28"/>
        </w:rPr>
        <w:t xml:space="preserve">тям. </w:t>
      </w:r>
    </w:p>
    <w:p w:rsidR="00F407A8" w:rsidRPr="00397C7F" w:rsidRDefault="002E354A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Музыкальные способности особенно хорошо р</w:t>
      </w:r>
      <w:r w:rsidR="0042460F">
        <w:rPr>
          <w:rFonts w:ascii="Times New Roman" w:hAnsi="Times New Roman" w:cs="Times New Roman"/>
          <w:sz w:val="28"/>
          <w:szCs w:val="28"/>
        </w:rPr>
        <w:t>аскрываются в детском возрасте,</w:t>
      </w:r>
      <w:r w:rsidRPr="00397C7F">
        <w:rPr>
          <w:rFonts w:ascii="Times New Roman" w:hAnsi="Times New Roman" w:cs="Times New Roman"/>
          <w:sz w:val="28"/>
          <w:szCs w:val="28"/>
        </w:rPr>
        <w:t xml:space="preserve"> поэтому очень важно, чтобы родители обратили внимание на наличие у ребенка</w:t>
      </w:r>
      <w:r w:rsidR="00364BEE" w:rsidRPr="00397C7F">
        <w:rPr>
          <w:rFonts w:ascii="Times New Roman" w:hAnsi="Times New Roman" w:cs="Times New Roman"/>
          <w:sz w:val="28"/>
          <w:szCs w:val="28"/>
        </w:rPr>
        <w:t xml:space="preserve"> познавательного интереса,</w:t>
      </w:r>
      <w:r w:rsidRPr="00397C7F">
        <w:rPr>
          <w:rFonts w:ascii="Times New Roman" w:hAnsi="Times New Roman" w:cs="Times New Roman"/>
          <w:sz w:val="28"/>
          <w:szCs w:val="28"/>
        </w:rPr>
        <w:t xml:space="preserve"> творческих задатков, которые посредством целенаправленного обучения с педагогом перерастут в музыкальные способности. </w:t>
      </w:r>
    </w:p>
    <w:p w:rsidR="00541889" w:rsidRPr="00397C7F" w:rsidRDefault="002E354A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Однако, для</w:t>
      </w:r>
      <w:r w:rsidR="00541889" w:rsidRPr="00397C7F">
        <w:rPr>
          <w:rFonts w:ascii="Times New Roman" w:hAnsi="Times New Roman" w:cs="Times New Roman"/>
          <w:sz w:val="28"/>
          <w:szCs w:val="28"/>
        </w:rPr>
        <w:t xml:space="preserve"> достижения</w:t>
      </w:r>
      <w:r w:rsidR="00C46AE9" w:rsidRPr="00397C7F">
        <w:rPr>
          <w:rFonts w:ascii="Times New Roman" w:hAnsi="Times New Roman" w:cs="Times New Roman"/>
          <w:sz w:val="28"/>
          <w:szCs w:val="28"/>
        </w:rPr>
        <w:t xml:space="preserve"> э</w:t>
      </w:r>
      <w:r w:rsidR="00E90994" w:rsidRPr="00397C7F">
        <w:rPr>
          <w:rFonts w:ascii="Times New Roman" w:hAnsi="Times New Roman" w:cs="Times New Roman"/>
          <w:sz w:val="28"/>
          <w:szCs w:val="28"/>
        </w:rPr>
        <w:t>тих целей педагог вокального ис</w:t>
      </w:r>
      <w:r w:rsidR="00C46AE9" w:rsidRPr="00397C7F">
        <w:rPr>
          <w:rFonts w:ascii="Times New Roman" w:hAnsi="Times New Roman" w:cs="Times New Roman"/>
          <w:sz w:val="28"/>
          <w:szCs w:val="28"/>
        </w:rPr>
        <w:t>кус</w:t>
      </w:r>
      <w:r w:rsidR="00E90994" w:rsidRPr="00397C7F">
        <w:rPr>
          <w:rFonts w:ascii="Times New Roman" w:hAnsi="Times New Roman" w:cs="Times New Roman"/>
          <w:sz w:val="28"/>
          <w:szCs w:val="28"/>
        </w:rPr>
        <w:t>с</w:t>
      </w:r>
      <w:r w:rsidR="00C46AE9" w:rsidRPr="00397C7F">
        <w:rPr>
          <w:rFonts w:ascii="Times New Roman" w:hAnsi="Times New Roman" w:cs="Times New Roman"/>
          <w:sz w:val="28"/>
          <w:szCs w:val="28"/>
        </w:rPr>
        <w:t xml:space="preserve">тва </w:t>
      </w:r>
      <w:r w:rsidR="00541889" w:rsidRPr="00397C7F">
        <w:rPr>
          <w:rFonts w:ascii="Times New Roman" w:hAnsi="Times New Roman" w:cs="Times New Roman"/>
          <w:sz w:val="28"/>
          <w:szCs w:val="28"/>
        </w:rPr>
        <w:t>должен</w:t>
      </w:r>
      <w:r w:rsidR="00C46AE9" w:rsidRPr="00397C7F">
        <w:rPr>
          <w:rFonts w:ascii="Times New Roman" w:hAnsi="Times New Roman" w:cs="Times New Roman"/>
          <w:sz w:val="28"/>
          <w:szCs w:val="28"/>
        </w:rPr>
        <w:t xml:space="preserve"> быть</w:t>
      </w:r>
      <w:r w:rsidR="00541889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C46AE9" w:rsidRPr="00397C7F">
        <w:rPr>
          <w:rFonts w:ascii="Times New Roman" w:hAnsi="Times New Roman" w:cs="Times New Roman"/>
          <w:sz w:val="28"/>
          <w:szCs w:val="28"/>
        </w:rPr>
        <w:t>знаком не только с сущностью музыкальных способностей, но и обладать достаточными навыками по разработке путей и способ</w:t>
      </w:r>
      <w:r w:rsidR="00E90994" w:rsidRPr="00397C7F">
        <w:rPr>
          <w:rFonts w:ascii="Times New Roman" w:hAnsi="Times New Roman" w:cs="Times New Roman"/>
          <w:sz w:val="28"/>
          <w:szCs w:val="28"/>
        </w:rPr>
        <w:t xml:space="preserve">ов их формирования и развития с применением различным инновационных технологий. </w:t>
      </w:r>
    </w:p>
    <w:p w:rsidR="001B4B28" w:rsidRPr="00397C7F" w:rsidRDefault="008E77E4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Классик отечественной психологии Б.М. Теплов </w:t>
      </w:r>
      <w:r w:rsidR="001B4B28" w:rsidRPr="00397C7F">
        <w:rPr>
          <w:rFonts w:ascii="Times New Roman" w:hAnsi="Times New Roman" w:cs="Times New Roman"/>
          <w:sz w:val="28"/>
          <w:szCs w:val="28"/>
        </w:rPr>
        <w:t>предложил следующее определение понятию «музыкальные способности»</w:t>
      </w:r>
      <w:r w:rsidRPr="00397C7F">
        <w:rPr>
          <w:rFonts w:ascii="Times New Roman" w:hAnsi="Times New Roman" w:cs="Times New Roman"/>
          <w:sz w:val="28"/>
          <w:szCs w:val="28"/>
        </w:rPr>
        <w:t xml:space="preserve">: «Музыкальные способности – индивидуальные психологические свойства человека, </w:t>
      </w:r>
      <w:r w:rsidRPr="00397C7F">
        <w:rPr>
          <w:rFonts w:ascii="Times New Roman" w:hAnsi="Times New Roman" w:cs="Times New Roman"/>
          <w:sz w:val="28"/>
          <w:szCs w:val="28"/>
        </w:rPr>
        <w:lastRenderedPageBreak/>
        <w:t xml:space="preserve">обусловливающие восприятие, исполнение, сочинение музыки, обучаемость в области музыки. В той или иной степени музыкальные способности проявляются почти у всех людей. Ярко выраженные, индивидуально проявляющиеся музыкальные способности называют музыкальной одарённостью». </w:t>
      </w:r>
      <w:r w:rsidR="00456174" w:rsidRPr="00397C7F">
        <w:rPr>
          <w:rFonts w:ascii="Times New Roman" w:hAnsi="Times New Roman" w:cs="Times New Roman"/>
          <w:sz w:val="28"/>
          <w:szCs w:val="28"/>
        </w:rPr>
        <w:t>[</w:t>
      </w:r>
      <w:r w:rsidR="00397C7F" w:rsidRPr="00397C7F">
        <w:rPr>
          <w:rFonts w:ascii="Times New Roman" w:hAnsi="Times New Roman" w:cs="Times New Roman"/>
          <w:sz w:val="28"/>
          <w:szCs w:val="28"/>
        </w:rPr>
        <w:t>5</w:t>
      </w:r>
      <w:r w:rsidRPr="00397C7F">
        <w:rPr>
          <w:rFonts w:ascii="Times New Roman" w:hAnsi="Times New Roman" w:cs="Times New Roman"/>
          <w:sz w:val="28"/>
          <w:szCs w:val="28"/>
        </w:rPr>
        <w:t>]</w:t>
      </w:r>
      <w:r w:rsidR="001B4B28" w:rsidRPr="00397C7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E77E4" w:rsidRPr="00397C7F" w:rsidRDefault="001B4B28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Совокупность различных компонентов входящих в </w:t>
      </w:r>
      <w:r w:rsidR="00F76DAF">
        <w:rPr>
          <w:rFonts w:ascii="Times New Roman" w:hAnsi="Times New Roman" w:cs="Times New Roman"/>
          <w:sz w:val="28"/>
          <w:szCs w:val="28"/>
        </w:rPr>
        <w:t>структуру</w:t>
      </w:r>
      <w:r w:rsidRPr="00397C7F">
        <w:rPr>
          <w:rFonts w:ascii="Times New Roman" w:hAnsi="Times New Roman" w:cs="Times New Roman"/>
          <w:sz w:val="28"/>
          <w:szCs w:val="28"/>
        </w:rPr>
        <w:t xml:space="preserve">  музыкальных способностей называют музыкальность</w:t>
      </w:r>
      <w:r w:rsidR="004B5E3A" w:rsidRPr="00397C7F">
        <w:rPr>
          <w:rFonts w:ascii="Times New Roman" w:hAnsi="Times New Roman" w:cs="Times New Roman"/>
          <w:sz w:val="28"/>
          <w:szCs w:val="28"/>
        </w:rPr>
        <w:t>ю</w:t>
      </w:r>
      <w:r w:rsidRPr="00397C7F">
        <w:rPr>
          <w:rFonts w:ascii="Times New Roman" w:hAnsi="Times New Roman" w:cs="Times New Roman"/>
          <w:sz w:val="28"/>
          <w:szCs w:val="28"/>
        </w:rPr>
        <w:t>. «Музыкальность – это комплекс способностей, развиваемых на основе врожденных задатков в музыкальной деятельности, необходимых для успешного ее осуществления. Центром музыкальности является способность человека эмоционально отзываться на музыку. Ядро музыкальности образуют три музыкальные способности: ладовое чувство, музыкально-слуховые представления и чувство ритма». [</w:t>
      </w:r>
      <w:r w:rsidR="00397C7F" w:rsidRPr="00397C7F">
        <w:rPr>
          <w:rFonts w:ascii="Times New Roman" w:hAnsi="Times New Roman" w:cs="Times New Roman"/>
          <w:sz w:val="28"/>
          <w:szCs w:val="28"/>
        </w:rPr>
        <w:t>4</w:t>
      </w:r>
      <w:r w:rsidR="00397C7F" w:rsidRPr="0042460F">
        <w:rPr>
          <w:rFonts w:ascii="Times New Roman" w:hAnsi="Times New Roman" w:cs="Times New Roman"/>
          <w:sz w:val="28"/>
          <w:szCs w:val="28"/>
        </w:rPr>
        <w:t>]</w:t>
      </w:r>
    </w:p>
    <w:p w:rsidR="004B5E3A" w:rsidRPr="00397C7F" w:rsidRDefault="004B5E3A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Каждая из музыкальных способностей должна развиваться через определенные музыкальные действия, которые являются ключевым элементом </w:t>
      </w:r>
      <w:r w:rsidR="0042460F">
        <w:rPr>
          <w:rFonts w:ascii="Times New Roman" w:hAnsi="Times New Roman" w:cs="Times New Roman"/>
          <w:sz w:val="28"/>
          <w:szCs w:val="28"/>
        </w:rPr>
        <w:t>музыкальной деятельности. В</w:t>
      </w:r>
      <w:r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940AAD" w:rsidRPr="00397C7F">
        <w:rPr>
          <w:rFonts w:ascii="Times New Roman" w:hAnsi="Times New Roman" w:cs="Times New Roman"/>
          <w:sz w:val="28"/>
          <w:szCs w:val="28"/>
        </w:rPr>
        <w:t>обучение</w:t>
      </w:r>
      <w:r w:rsidRPr="00397C7F">
        <w:rPr>
          <w:rFonts w:ascii="Times New Roman" w:hAnsi="Times New Roman" w:cs="Times New Roman"/>
          <w:sz w:val="28"/>
          <w:szCs w:val="28"/>
        </w:rPr>
        <w:t xml:space="preserve"> детей </w:t>
      </w:r>
      <w:r w:rsidR="00940AAD" w:rsidRPr="00397C7F">
        <w:rPr>
          <w:rFonts w:ascii="Times New Roman" w:hAnsi="Times New Roman" w:cs="Times New Roman"/>
          <w:sz w:val="28"/>
          <w:szCs w:val="28"/>
        </w:rPr>
        <w:t xml:space="preserve">вокальному искусству </w:t>
      </w:r>
      <w:r w:rsidRPr="00397C7F">
        <w:rPr>
          <w:rFonts w:ascii="Times New Roman" w:hAnsi="Times New Roman" w:cs="Times New Roman"/>
          <w:sz w:val="28"/>
          <w:szCs w:val="28"/>
        </w:rPr>
        <w:t>используются следующие виды деятельност</w:t>
      </w:r>
      <w:r w:rsidR="00940AAD" w:rsidRPr="00397C7F">
        <w:rPr>
          <w:rFonts w:ascii="Times New Roman" w:hAnsi="Times New Roman" w:cs="Times New Roman"/>
          <w:sz w:val="28"/>
          <w:szCs w:val="28"/>
        </w:rPr>
        <w:t xml:space="preserve">и: пение, прослушивание музыки </w:t>
      </w:r>
      <w:r w:rsidRPr="00397C7F">
        <w:rPr>
          <w:rFonts w:ascii="Times New Roman" w:hAnsi="Times New Roman" w:cs="Times New Roman"/>
          <w:sz w:val="28"/>
          <w:szCs w:val="28"/>
        </w:rPr>
        <w:t>и музыкальные игры.</w:t>
      </w:r>
      <w:r w:rsidR="00BC1CB8" w:rsidRPr="00397C7F">
        <w:rPr>
          <w:rFonts w:ascii="Times New Roman" w:hAnsi="Times New Roman" w:cs="Times New Roman"/>
          <w:sz w:val="28"/>
          <w:szCs w:val="28"/>
        </w:rPr>
        <w:t xml:space="preserve"> Важно, чтобы ребенку нравился сам процесс </w:t>
      </w:r>
      <w:r w:rsidR="00525458" w:rsidRPr="00397C7F">
        <w:rPr>
          <w:rFonts w:ascii="Times New Roman" w:hAnsi="Times New Roman" w:cs="Times New Roman"/>
          <w:sz w:val="28"/>
          <w:szCs w:val="28"/>
        </w:rPr>
        <w:t>обучения</w:t>
      </w:r>
      <w:r w:rsidR="00BC1CB8" w:rsidRPr="00397C7F">
        <w:rPr>
          <w:rFonts w:ascii="Times New Roman" w:hAnsi="Times New Roman" w:cs="Times New Roman"/>
          <w:sz w:val="28"/>
          <w:szCs w:val="28"/>
        </w:rPr>
        <w:t xml:space="preserve"> на музыкальном занятии.</w:t>
      </w:r>
      <w:r w:rsidR="00525458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BC1CB8" w:rsidRPr="00397C7F">
        <w:rPr>
          <w:rFonts w:ascii="Times New Roman" w:hAnsi="Times New Roman" w:cs="Times New Roman"/>
          <w:sz w:val="28"/>
          <w:szCs w:val="28"/>
        </w:rPr>
        <w:t>Поэтому, на ряду с этим, педагог вокального искусства постепенно должен внедрять в свою практику различные инновационные</w:t>
      </w:r>
      <w:r w:rsidR="00525458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="00BC1CB8" w:rsidRPr="00397C7F">
        <w:rPr>
          <w:rFonts w:ascii="Times New Roman" w:hAnsi="Times New Roman" w:cs="Times New Roman"/>
          <w:sz w:val="28"/>
          <w:szCs w:val="28"/>
        </w:rPr>
        <w:t>технологии.</w:t>
      </w:r>
    </w:p>
    <w:p w:rsidR="00E172F2" w:rsidRPr="00397C7F" w:rsidRDefault="00324390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Инновационная технология – это методика и процесс создания чего-либо нового или усовершенствования уже существующего с целью обеспечения прогресса и повышения эффективности в различных сферах деятельности человечества.</w:t>
      </w:r>
    </w:p>
    <w:p w:rsidR="00446F2F" w:rsidRPr="00397C7F" w:rsidRDefault="00364BEE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Внедрение инновационных т</w:t>
      </w:r>
      <w:r w:rsidR="00446F2F" w:rsidRPr="00397C7F">
        <w:rPr>
          <w:rFonts w:ascii="Times New Roman" w:hAnsi="Times New Roman" w:cs="Times New Roman"/>
          <w:sz w:val="28"/>
          <w:szCs w:val="28"/>
        </w:rPr>
        <w:t>ехнологий в преподавание вокала, прежде всего, направлено на то, чтобы с</w:t>
      </w:r>
      <w:r w:rsidRPr="00397C7F">
        <w:rPr>
          <w:rFonts w:ascii="Times New Roman" w:hAnsi="Times New Roman" w:cs="Times New Roman"/>
          <w:sz w:val="28"/>
          <w:szCs w:val="28"/>
        </w:rPr>
        <w:t>пособствовать</w:t>
      </w:r>
      <w:r w:rsidR="00446F2F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воспитанию</w:t>
      </w:r>
      <w:r w:rsidR="00446F2F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интереса</w:t>
      </w:r>
      <w:r w:rsidR="00446F2F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к</w:t>
      </w:r>
      <w:r w:rsidR="00446F2F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музыкальному</w:t>
      </w:r>
      <w:r w:rsidR="00446F2F" w:rsidRPr="00397C7F">
        <w:rPr>
          <w:rFonts w:ascii="Times New Roman" w:hAnsi="Times New Roman" w:cs="Times New Roman"/>
          <w:sz w:val="28"/>
          <w:szCs w:val="28"/>
        </w:rPr>
        <w:t xml:space="preserve"> </w:t>
      </w:r>
      <w:r w:rsidRPr="00397C7F">
        <w:rPr>
          <w:rFonts w:ascii="Times New Roman" w:hAnsi="Times New Roman" w:cs="Times New Roman"/>
          <w:sz w:val="28"/>
          <w:szCs w:val="28"/>
        </w:rPr>
        <w:t>искусству</w:t>
      </w:r>
      <w:r w:rsidR="00446F2F" w:rsidRPr="00397C7F">
        <w:rPr>
          <w:rFonts w:ascii="Times New Roman" w:hAnsi="Times New Roman" w:cs="Times New Roman"/>
          <w:sz w:val="28"/>
          <w:szCs w:val="28"/>
        </w:rPr>
        <w:t>, в частности к пению. Развитие данного интереса является важным звеном в развитие музыкальных способностей.</w:t>
      </w:r>
    </w:p>
    <w:p w:rsidR="00E927F2" w:rsidRPr="00397C7F" w:rsidRDefault="00A61587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lastRenderedPageBreak/>
        <w:t>Наиболее распространенными новшествами в обучении вокальному искус</w:t>
      </w:r>
      <w:r w:rsidR="00F76DAF">
        <w:rPr>
          <w:rFonts w:ascii="Times New Roman" w:hAnsi="Times New Roman" w:cs="Times New Roman"/>
          <w:sz w:val="28"/>
          <w:szCs w:val="28"/>
        </w:rPr>
        <w:t>с</w:t>
      </w:r>
      <w:r w:rsidRPr="00397C7F">
        <w:rPr>
          <w:rFonts w:ascii="Times New Roman" w:hAnsi="Times New Roman" w:cs="Times New Roman"/>
          <w:sz w:val="28"/>
          <w:szCs w:val="28"/>
        </w:rPr>
        <w:t>тву я</w:t>
      </w:r>
      <w:r w:rsidR="00F76DAF">
        <w:rPr>
          <w:rFonts w:ascii="Times New Roman" w:hAnsi="Times New Roman" w:cs="Times New Roman"/>
          <w:sz w:val="28"/>
          <w:szCs w:val="28"/>
        </w:rPr>
        <w:t>вля</w:t>
      </w:r>
      <w:r w:rsidRPr="00397C7F">
        <w:rPr>
          <w:rFonts w:ascii="Times New Roman" w:hAnsi="Times New Roman" w:cs="Times New Roman"/>
          <w:sz w:val="28"/>
          <w:szCs w:val="28"/>
        </w:rPr>
        <w:t>ются информаци</w:t>
      </w:r>
      <w:r w:rsidR="00F407A8" w:rsidRPr="00397C7F">
        <w:rPr>
          <w:rFonts w:ascii="Times New Roman" w:hAnsi="Times New Roman" w:cs="Times New Roman"/>
          <w:sz w:val="28"/>
          <w:szCs w:val="28"/>
        </w:rPr>
        <w:t>онно-комуникационные технологии. Их применение к каждому из видов деятельности (пение, прослушивание музыки и музыкальные игры</w:t>
      </w:r>
      <w:r w:rsidR="0093453C" w:rsidRPr="00397C7F">
        <w:rPr>
          <w:rFonts w:ascii="Times New Roman" w:hAnsi="Times New Roman" w:cs="Times New Roman"/>
          <w:sz w:val="28"/>
          <w:szCs w:val="28"/>
        </w:rPr>
        <w:t>) является неот</w:t>
      </w:r>
      <w:r w:rsidR="00F76DAF">
        <w:rPr>
          <w:rFonts w:ascii="Times New Roman" w:hAnsi="Times New Roman" w:cs="Times New Roman"/>
          <w:sz w:val="28"/>
          <w:szCs w:val="28"/>
        </w:rPr>
        <w:t>ъ</w:t>
      </w:r>
      <w:r w:rsidR="0093453C" w:rsidRPr="00397C7F">
        <w:rPr>
          <w:rFonts w:ascii="Times New Roman" w:hAnsi="Times New Roman" w:cs="Times New Roman"/>
          <w:sz w:val="28"/>
          <w:szCs w:val="28"/>
        </w:rPr>
        <w:t>емлемой частью</w:t>
      </w:r>
      <w:r w:rsidR="003C2568" w:rsidRPr="00397C7F">
        <w:rPr>
          <w:rFonts w:ascii="Times New Roman" w:hAnsi="Times New Roman" w:cs="Times New Roman"/>
          <w:sz w:val="28"/>
          <w:szCs w:val="28"/>
        </w:rPr>
        <w:t xml:space="preserve"> занятия вокалом</w:t>
      </w:r>
      <w:r w:rsidR="00456174" w:rsidRPr="00397C7F">
        <w:rPr>
          <w:rFonts w:ascii="Times New Roman" w:hAnsi="Times New Roman" w:cs="Times New Roman"/>
          <w:sz w:val="28"/>
          <w:szCs w:val="28"/>
        </w:rPr>
        <w:t xml:space="preserve"> в соврем</w:t>
      </w:r>
      <w:r w:rsidR="00F76DAF">
        <w:rPr>
          <w:rFonts w:ascii="Times New Roman" w:hAnsi="Times New Roman" w:cs="Times New Roman"/>
          <w:sz w:val="28"/>
          <w:szCs w:val="28"/>
        </w:rPr>
        <w:t>енном образовательном учреждении</w:t>
      </w:r>
      <w:r w:rsidR="003C2568" w:rsidRPr="00397C7F">
        <w:rPr>
          <w:rFonts w:ascii="Times New Roman" w:hAnsi="Times New Roman" w:cs="Times New Roman"/>
          <w:sz w:val="28"/>
          <w:szCs w:val="28"/>
        </w:rPr>
        <w:t>.</w:t>
      </w:r>
      <w:r w:rsidR="0093453C" w:rsidRPr="00397C7F">
        <w:rPr>
          <w:rFonts w:ascii="Times New Roman" w:hAnsi="Times New Roman" w:cs="Times New Roman"/>
          <w:sz w:val="28"/>
          <w:szCs w:val="28"/>
        </w:rPr>
        <w:t xml:space="preserve"> Так, например, запись на </w:t>
      </w:r>
      <w:r w:rsidR="00E927F2" w:rsidRPr="00397C7F">
        <w:rPr>
          <w:rFonts w:ascii="Times New Roman" w:hAnsi="Times New Roman" w:cs="Times New Roman"/>
          <w:sz w:val="28"/>
          <w:szCs w:val="28"/>
        </w:rPr>
        <w:t xml:space="preserve">диктофон или видеокамеру исполнения </w:t>
      </w:r>
      <w:r w:rsidR="0093453C" w:rsidRPr="00397C7F">
        <w:rPr>
          <w:rFonts w:ascii="Times New Roman" w:hAnsi="Times New Roman" w:cs="Times New Roman"/>
          <w:sz w:val="28"/>
          <w:szCs w:val="28"/>
        </w:rPr>
        <w:t>песни</w:t>
      </w:r>
      <w:r w:rsidR="00E927F2" w:rsidRPr="00397C7F">
        <w:rPr>
          <w:rFonts w:ascii="Times New Roman" w:hAnsi="Times New Roman" w:cs="Times New Roman"/>
          <w:sz w:val="28"/>
          <w:szCs w:val="28"/>
        </w:rPr>
        <w:t>,</w:t>
      </w:r>
      <w:r w:rsidR="0093453C" w:rsidRPr="00397C7F">
        <w:rPr>
          <w:rFonts w:ascii="Times New Roman" w:hAnsi="Times New Roman" w:cs="Times New Roman"/>
          <w:sz w:val="28"/>
          <w:szCs w:val="28"/>
        </w:rPr>
        <w:t xml:space="preserve"> дает возможность ребенку продемонстрировать свои результаты родителем и друзьям. Педагог мо</w:t>
      </w:r>
      <w:r w:rsidR="00AC1E4E">
        <w:rPr>
          <w:rFonts w:ascii="Times New Roman" w:hAnsi="Times New Roman" w:cs="Times New Roman"/>
          <w:sz w:val="28"/>
          <w:szCs w:val="28"/>
        </w:rPr>
        <w:t xml:space="preserve">жет использовать этот простой и </w:t>
      </w:r>
      <w:r w:rsidR="0093453C" w:rsidRPr="00397C7F">
        <w:rPr>
          <w:rFonts w:ascii="Times New Roman" w:hAnsi="Times New Roman" w:cs="Times New Roman"/>
          <w:sz w:val="28"/>
          <w:szCs w:val="28"/>
        </w:rPr>
        <w:t>эффективный способ для того, чтобы превратить рутинную программу в увлекательную игру.</w:t>
      </w:r>
      <w:r w:rsidR="00E927F2" w:rsidRPr="00397C7F">
        <w:rPr>
          <w:rFonts w:ascii="Times New Roman" w:hAnsi="Times New Roman" w:cs="Times New Roman"/>
          <w:sz w:val="28"/>
          <w:szCs w:val="28"/>
        </w:rPr>
        <w:t xml:space="preserve"> Однако, такая увлекательная игра имеет под собой и образовательные цели, ведь оценка звучания собственного голоса во время пения затруднена из-за его искажения. У ребенка появл</w:t>
      </w:r>
      <w:r w:rsidR="00F76DAF">
        <w:rPr>
          <w:rFonts w:ascii="Times New Roman" w:hAnsi="Times New Roman" w:cs="Times New Roman"/>
          <w:sz w:val="28"/>
          <w:szCs w:val="28"/>
        </w:rPr>
        <w:t>я</w:t>
      </w:r>
      <w:r w:rsidR="00E927F2" w:rsidRPr="00397C7F">
        <w:rPr>
          <w:rFonts w:ascii="Times New Roman" w:hAnsi="Times New Roman" w:cs="Times New Roman"/>
          <w:sz w:val="28"/>
          <w:szCs w:val="28"/>
        </w:rPr>
        <w:t xml:space="preserve">ется возможность прослушать свой голос со стороны и оценить его вместе с педагогом. </w:t>
      </w:r>
    </w:p>
    <w:p w:rsidR="00E927F2" w:rsidRPr="00397C7F" w:rsidRDefault="00E927F2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Также, можно использовать </w:t>
      </w:r>
      <w:r w:rsidR="005B7549" w:rsidRPr="00397C7F">
        <w:rPr>
          <w:rFonts w:ascii="Times New Roman" w:hAnsi="Times New Roman" w:cs="Times New Roman"/>
          <w:sz w:val="28"/>
          <w:szCs w:val="28"/>
        </w:rPr>
        <w:t>компьютер, интернет и различные ви</w:t>
      </w:r>
      <w:r w:rsidRPr="00397C7F">
        <w:rPr>
          <w:rFonts w:ascii="Times New Roman" w:hAnsi="Times New Roman" w:cs="Times New Roman"/>
          <w:sz w:val="28"/>
          <w:szCs w:val="28"/>
        </w:rPr>
        <w:t>деохостинги, например «Youtube», для п</w:t>
      </w:r>
      <w:r w:rsidR="005B7549" w:rsidRPr="00397C7F">
        <w:rPr>
          <w:rFonts w:ascii="Times New Roman" w:hAnsi="Times New Roman" w:cs="Times New Roman"/>
          <w:sz w:val="28"/>
          <w:szCs w:val="28"/>
        </w:rPr>
        <w:t>росмотр</w:t>
      </w:r>
      <w:r w:rsidRPr="00397C7F">
        <w:rPr>
          <w:rFonts w:ascii="Times New Roman" w:hAnsi="Times New Roman" w:cs="Times New Roman"/>
          <w:sz w:val="28"/>
          <w:szCs w:val="28"/>
        </w:rPr>
        <w:t>а и прослушивания</w:t>
      </w:r>
      <w:r w:rsidR="005B7549" w:rsidRPr="00397C7F">
        <w:rPr>
          <w:rFonts w:ascii="Times New Roman" w:hAnsi="Times New Roman" w:cs="Times New Roman"/>
          <w:sz w:val="28"/>
          <w:szCs w:val="28"/>
        </w:rPr>
        <w:t xml:space="preserve"> видеозаписей известных исполнителей музыки вокального жанра</w:t>
      </w:r>
      <w:r w:rsidRPr="00397C7F">
        <w:rPr>
          <w:rFonts w:ascii="Times New Roman" w:hAnsi="Times New Roman" w:cs="Times New Roman"/>
          <w:sz w:val="28"/>
          <w:szCs w:val="28"/>
        </w:rPr>
        <w:t>. Это, в свою очередь,</w:t>
      </w:r>
      <w:r w:rsidR="005B7549" w:rsidRPr="00397C7F">
        <w:rPr>
          <w:rFonts w:ascii="Times New Roman" w:hAnsi="Times New Roman" w:cs="Times New Roman"/>
          <w:sz w:val="28"/>
          <w:szCs w:val="28"/>
        </w:rPr>
        <w:t xml:space="preserve"> способствует</w:t>
      </w:r>
      <w:r w:rsidRPr="00397C7F">
        <w:rPr>
          <w:rFonts w:ascii="Times New Roman" w:hAnsi="Times New Roman" w:cs="Times New Roman"/>
          <w:sz w:val="28"/>
          <w:szCs w:val="28"/>
        </w:rPr>
        <w:t xml:space="preserve"> накоплению музыкального опыта и развитию музыкального эталона. </w:t>
      </w:r>
    </w:p>
    <w:p w:rsidR="00F76A44" w:rsidRPr="00397C7F" w:rsidRDefault="00F76A44" w:rsidP="0042460F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На сегодняшний день существует большое количество информационно-комуникационные технологии применяемых в области музыки и вокального искусства. </w:t>
      </w:r>
      <w:r w:rsidR="00397C7F" w:rsidRPr="00397C7F">
        <w:rPr>
          <w:rFonts w:ascii="Times New Roman" w:hAnsi="Times New Roman" w:cs="Times New Roman"/>
          <w:sz w:val="28"/>
          <w:szCs w:val="28"/>
        </w:rPr>
        <w:t>Их использование способствует развитию мотивации</w:t>
      </w:r>
      <w:r w:rsidRPr="00397C7F">
        <w:rPr>
          <w:rFonts w:ascii="Times New Roman" w:hAnsi="Times New Roman" w:cs="Times New Roman"/>
          <w:sz w:val="28"/>
          <w:szCs w:val="28"/>
        </w:rPr>
        <w:t xml:space="preserve"> к углубленному и осмысленному изучению предмета, делает его более интересным и твор</w:t>
      </w:r>
      <w:r w:rsidR="00397C7F" w:rsidRPr="00397C7F">
        <w:rPr>
          <w:rFonts w:ascii="Times New Roman" w:hAnsi="Times New Roman" w:cs="Times New Roman"/>
          <w:sz w:val="28"/>
          <w:szCs w:val="28"/>
        </w:rPr>
        <w:t xml:space="preserve">ческим, развивая при этом музыкальные способности ребенка. </w:t>
      </w:r>
    </w:p>
    <w:p w:rsidR="00AC1E4E" w:rsidRPr="0075325A" w:rsidRDefault="00AC1E4E" w:rsidP="00AC1E4E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75325A">
        <w:rPr>
          <w:rFonts w:ascii="Times New Roman" w:hAnsi="Times New Roman" w:cs="Times New Roman"/>
          <w:b/>
          <w:sz w:val="28"/>
          <w:szCs w:val="28"/>
        </w:rPr>
        <w:t>СПИСОК ЛИТЕРАТУРЫ</w:t>
      </w:r>
    </w:p>
    <w:p w:rsidR="00397C7F" w:rsidRPr="00397C7F" w:rsidRDefault="00397C7F" w:rsidP="0042460F">
      <w:pPr>
        <w:spacing w:after="0" w:line="276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1. Анисимов В.П. Диагностика музыкальных способностей детей: учебное пособие для студентов ВУЗов. - М.: Гуманитарный издательский Центр «Владос», 2004.</w:t>
      </w:r>
    </w:p>
    <w:p w:rsidR="00397C7F" w:rsidRPr="00397C7F" w:rsidRDefault="00397C7F" w:rsidP="0042460F">
      <w:pPr>
        <w:spacing w:after="0" w:line="276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2. Белунцев, В.В. Новейший самоучитель работы на компьютере для музыкантов. - М.: ДЕССКОМ, 2001.</w:t>
      </w:r>
    </w:p>
    <w:p w:rsidR="00397C7F" w:rsidRPr="00397C7F" w:rsidRDefault="00397C7F" w:rsidP="0042460F">
      <w:pPr>
        <w:spacing w:after="0" w:line="276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>3. Дмитриев, Л.Б. О</w:t>
      </w:r>
      <w:r w:rsidR="00F76DAF">
        <w:rPr>
          <w:rFonts w:ascii="Times New Roman" w:hAnsi="Times New Roman" w:cs="Times New Roman"/>
          <w:sz w:val="28"/>
          <w:szCs w:val="28"/>
        </w:rPr>
        <w:t>сновы вокальной методики</w:t>
      </w:r>
      <w:r w:rsidRPr="00397C7F">
        <w:rPr>
          <w:rFonts w:ascii="Times New Roman" w:hAnsi="Times New Roman" w:cs="Times New Roman"/>
          <w:sz w:val="28"/>
          <w:szCs w:val="28"/>
        </w:rPr>
        <w:t xml:space="preserve">. - М.: Музыка, 2000. </w:t>
      </w:r>
    </w:p>
    <w:p w:rsidR="00397C7F" w:rsidRPr="00397C7F" w:rsidRDefault="00397C7F" w:rsidP="0042460F">
      <w:pPr>
        <w:spacing w:after="0" w:line="276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lastRenderedPageBreak/>
        <w:t xml:space="preserve">4. Радынова О.П. Музыкальные шедевры. - М.: Гном-Пресс. 1999. </w:t>
      </w:r>
    </w:p>
    <w:p w:rsidR="00E172F2" w:rsidRPr="00397C7F" w:rsidRDefault="00397C7F" w:rsidP="0042460F">
      <w:pPr>
        <w:spacing w:after="0" w:line="276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397C7F">
        <w:rPr>
          <w:rFonts w:ascii="Times New Roman" w:hAnsi="Times New Roman" w:cs="Times New Roman"/>
          <w:sz w:val="28"/>
          <w:szCs w:val="28"/>
        </w:rPr>
        <w:t xml:space="preserve">5. </w:t>
      </w:r>
      <w:r w:rsidR="00876E48" w:rsidRPr="00397C7F">
        <w:rPr>
          <w:rFonts w:ascii="Times New Roman" w:hAnsi="Times New Roman" w:cs="Times New Roman"/>
          <w:sz w:val="28"/>
          <w:szCs w:val="28"/>
        </w:rPr>
        <w:t xml:space="preserve">Теплов Б.М. Психология музыкальных способностей. - М-Л.: АПН РСФСР. 1947. </w:t>
      </w:r>
    </w:p>
    <w:sectPr w:rsidR="00E172F2" w:rsidRPr="00397C7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DM3tjQzNDSyNDdQ0lEKTi0uzszPAykwqQUAPwc51SwAAAA="/>
  </w:docVars>
  <w:rsids>
    <w:rsidRoot w:val="002F6253"/>
    <w:rsid w:val="00015252"/>
    <w:rsid w:val="001B4B28"/>
    <w:rsid w:val="002E354A"/>
    <w:rsid w:val="002F6253"/>
    <w:rsid w:val="00324390"/>
    <w:rsid w:val="00364BEE"/>
    <w:rsid w:val="00397C7F"/>
    <w:rsid w:val="003C2568"/>
    <w:rsid w:val="0042460F"/>
    <w:rsid w:val="00446F2F"/>
    <w:rsid w:val="00456174"/>
    <w:rsid w:val="004B5E3A"/>
    <w:rsid w:val="00525458"/>
    <w:rsid w:val="00541889"/>
    <w:rsid w:val="005749A4"/>
    <w:rsid w:val="005B7549"/>
    <w:rsid w:val="00876E48"/>
    <w:rsid w:val="008E77E4"/>
    <w:rsid w:val="0093453C"/>
    <w:rsid w:val="00940AAD"/>
    <w:rsid w:val="00A61587"/>
    <w:rsid w:val="00A713DB"/>
    <w:rsid w:val="00AC1E4E"/>
    <w:rsid w:val="00BC1CB8"/>
    <w:rsid w:val="00C46AE9"/>
    <w:rsid w:val="00E172F2"/>
    <w:rsid w:val="00E26BA8"/>
    <w:rsid w:val="00E90994"/>
    <w:rsid w:val="00E927F2"/>
    <w:rsid w:val="00F407A8"/>
    <w:rsid w:val="00F76A44"/>
    <w:rsid w:val="00F76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042741-C171-4807-9D54-9AB4D6F52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62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4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tified Windows</dc:creator>
  <cp:keywords/>
  <dc:description/>
  <cp:lastModifiedBy>Certified Windows</cp:lastModifiedBy>
  <cp:revision>11</cp:revision>
  <dcterms:created xsi:type="dcterms:W3CDTF">2020-01-13T10:58:00Z</dcterms:created>
  <dcterms:modified xsi:type="dcterms:W3CDTF">2020-01-14T09:35:00Z</dcterms:modified>
</cp:coreProperties>
</file>